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4" w:name="cover-letter"/>
    <w:p>
      <w:pPr>
        <w:pStyle w:val="Heading1"/>
      </w:pPr>
      <w:r>
        <w:t xml:space="preserve">Cover Letter</w:t>
      </w:r>
    </w:p>
    <w:p>
      <w:pPr>
        <w:pStyle w:val="FirstParagraph"/>
      </w:pPr>
      <w:r>
        <w:t xml:space="preserve">Dear [Recipient's Name or Title],</w:t>
      </w:r>
    </w:p>
    <w:p>
      <w:pPr>
        <w:pStyle w:val="BodyText"/>
      </w:pPr>
      <w:r>
        <w:t xml:space="preserve">I am writing to express my sincere interest in the Diplomat position in Sudan Khartoum, a role that aligns perfectly with my professional background and passion for fostering international relations. As a dedicated diplomat with extensive experience in conflict resolution, cultural exchange, and global policy advocacy, I am eager to contribute my skills to strengthen the diplomatic ties between [Your Country] and the Republic of Sudan. Sudan Khartoum, as the capital city of a nation rich in history and strategic significance, represents an opportunity to engage in meaningful dialogue that addresses regional challenges while promoting mutual understanding.</w:t>
      </w:r>
    </w:p>
    <w:p>
      <w:pPr>
        <w:pStyle w:val="BodyText"/>
      </w:pPr>
      <w:r>
        <w:t xml:space="preserve">Throughout my career, I have consistently demonstrated a commitment to advancing diplomatic objectives through empathy, strategic thinking, and a deep respect for cultural diversity. My work as a Diplomat has taken me across continents, but Sudan Khartoum holds a unique place in my professional journey. The city’s role as the political and economic heart of Sudan makes it an ideal location to address pressing issues such as regional stability, humanitarian aid, and sustainable development. I am particularly inspired by the opportunity to collaborate with local leaders, civil society organizations, and international partners to build bridges that transcend borders.</w:t>
      </w:r>
    </w:p>
    <w:bookmarkStart w:id="20" w:name="why-sudan-khartoum"/>
    <w:p>
      <w:pPr>
        <w:pStyle w:val="Heading2"/>
      </w:pPr>
      <w:r>
        <w:t xml:space="preserve">Why Sudan Khartoum?</w:t>
      </w:r>
    </w:p>
    <w:p>
      <w:pPr>
        <w:pStyle w:val="FirstParagraph"/>
      </w:pPr>
      <w:r>
        <w:t xml:space="preserve">Sudan Khartoum is not just a city; it is a symbol of resilience and potential. The region has faced significant challenges in recent decades, including political upheaval, economic hardship, and humanitarian crises. However, it is also a place where diplomacy can catalyze change. As a Diplomat, I have witnessed how effective communication and cultural sensitivity can transform adversarial relationships into cooperative partnerships. In Sudan Khartoum, I am eager to apply these principles to support initiatives that promote peace, economic growth, and social cohesion.</w:t>
      </w:r>
    </w:p>
    <w:p>
      <w:pPr>
        <w:pStyle w:val="BodyText"/>
      </w:pPr>
      <w:r>
        <w:t xml:space="preserve">My experience in multilateral negotiations and cross-cultural engagement has prepared me to navigate the complexities of Sudan’s political landscape. I have worked closely with stakeholders from diverse backgrounds, including governments, non-governmental organizations (NGOs), and international institutions. These experiences have honed my ability to analyze geopolitical dynamics, mediate conflicts, and craft solutions that balance competing interests. In Sudan Khartoum, I aim to leverage this expertise to advance collaborative projects that address the needs of local communities while aligning with broader diplomatic goals.</w:t>
      </w:r>
    </w:p>
    <w:bookmarkEnd w:id="20"/>
    <w:bookmarkStart w:id="21" w:name="professional-qualifications"/>
    <w:p>
      <w:pPr>
        <w:pStyle w:val="Heading2"/>
      </w:pPr>
      <w:r>
        <w:t xml:space="preserve">Professional Qualifications</w:t>
      </w:r>
    </w:p>
    <w:p>
      <w:pPr>
        <w:pStyle w:val="FirstParagraph"/>
      </w:pPr>
      <w:r>
        <w:t xml:space="preserve">A key strength of my career has been my ability to build trust in high-stakes environments. During my tenure as a Diplomat in [Previous Assignment, e.g., "the Middle East"], I played a pivotal role in facilitating dialogue between conflicting parties, resulting in the establishment of a regional peace initiative that improved humanitarian access and fostered economic cooperation. This experience underscored the importance of patience, adaptability, and an unwavering commitment to ethical diplomacy—a philosophy that I bring to every assignment.</w:t>
      </w:r>
    </w:p>
    <w:p>
      <w:pPr>
        <w:pStyle w:val="BodyText"/>
      </w:pPr>
      <w:r>
        <w:t xml:space="preserve">Additionally, my proficiency in [languages relevant to Sudan, e.g., Arabic or English] has enabled me to engage directly with local populations and stakeholders in Sudan Khartoum. Language is not just a tool for communication; it is a gateway to understanding cultural nuances and building authentic connections. I have also developed strong networks within the diplomatic community, which I believe will be invaluable in advancing initiatives that require coordination across sectors.</w:t>
      </w:r>
    </w:p>
    <w:bookmarkEnd w:id="21"/>
    <w:bookmarkStart w:id="22" w:name="commitment-to-sudans-development"/>
    <w:p>
      <w:pPr>
        <w:pStyle w:val="Heading2"/>
      </w:pPr>
      <w:r>
        <w:t xml:space="preserve">Commitment to Sudan’s Development</w:t>
      </w:r>
    </w:p>
    <w:p>
      <w:pPr>
        <w:pStyle w:val="FirstParagraph"/>
      </w:pPr>
      <w:r>
        <w:t xml:space="preserve">Sudan Khartoum is at a critical juncture, with opportunities to redefine its role on the global stage. As a Diplomat, I am committed to supporting efforts that promote transparency, accountability, and inclusive governance. This includes advocating for policies that address unemployment among youth, improve access to education and healthcare, and protect vulnerable populations affected by conflict or displacement. I am particularly interested in collaborating with local leaders to implement programs that harness Sudan’s natural resources for sustainable development while ensuring equitable benefits for all citizens.</w:t>
      </w:r>
    </w:p>
    <w:p>
      <w:pPr>
        <w:pStyle w:val="BodyText"/>
      </w:pPr>
      <w:r>
        <w:t xml:space="preserve">Furthermore, my work as a Diplomat has emphasized the importance of leveraging technology and innovation to enhance diplomatic engagement. In Sudan Khartoum, I envision utilizing digital platforms to facilitate dialogue between government officials, civil society groups, and international partners. This could include virtual forums for policy discussions or online initiatives to promote cultural exchange and mutual understanding.</w:t>
      </w:r>
    </w:p>
    <w:bookmarkEnd w:id="22"/>
    <w:bookmarkStart w:id="23" w:name="conclusion"/>
    <w:p>
      <w:pPr>
        <w:pStyle w:val="Heading2"/>
      </w:pPr>
      <w:r>
        <w:t xml:space="preserve">Conclusion</w:t>
      </w:r>
    </w:p>
    <w:p>
      <w:pPr>
        <w:pStyle w:val="FirstParagraph"/>
      </w:pPr>
      <w:r>
        <w:t xml:space="preserve">In conclusion, I am confident that my skills, experience, and dedication make me an ideal candidate for the Diplomat position in Sudan Khartoum. I am deeply motivated by the opportunity to contribute to a region where diplomacy can have a profound impact on people’s lives. My goal is not only to represent [Your Country] with integrity and professionalism but also to build lasting relationships that benefit Sudan and its people.</w:t>
      </w:r>
    </w:p>
    <w:p>
      <w:pPr>
        <w:pStyle w:val="BodyText"/>
      </w:pPr>
      <w:r>
        <w:t xml:space="preserve">Thank you for considering my application. I would be honored to discuss how my background and vision align with the needs of Sudan Khartoum. Please feel free to contact me at [Your Phone Number] or [Your Email Address] at your convenience. I look forward to the possibility of contributing to the diplomatic mission in Sudan Khartoum and making a meaningful difference in this dynamic and culturally rich reg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Sudan Khartoum</dc:title>
  <dc:creator/>
  <dc:language>en</dc:language>
  <cp:keywords/>
  <dcterms:created xsi:type="dcterms:W3CDTF">2025-12-12T05:09:59Z</dcterms:created>
  <dcterms:modified xsi:type="dcterms:W3CDTF">2025-12-12T05:09:59Z</dcterms:modified>
</cp:coreProperties>
</file>

<file path=docProps/custom.xml><?xml version="1.0" encoding="utf-8"?>
<Properties xmlns="http://schemas.openxmlformats.org/officeDocument/2006/custom-properties" xmlns:vt="http://schemas.openxmlformats.org/officeDocument/2006/docPropsVTypes"/>
</file>